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C6A4E" w14:textId="5206608F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bookmarkStart w:id="0" w:name="_GoBack"/>
      <w:bookmarkEnd w:id="0"/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2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t xml:space="preserve">Fonts Speciment – Great Vibes + Raleway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Fonts Speciment Great Vibes + Raleway</w:t>
      </w:r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lastRenderedPageBreak/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lastRenderedPageBreak/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lastRenderedPageBreak/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12B9F" w14:textId="77777777" w:rsidR="00F02E10" w:rsidRDefault="00F02E10" w:rsidP="008068A2">
      <w:pPr>
        <w:spacing w:after="0" w:line="240" w:lineRule="auto"/>
      </w:pPr>
      <w:r>
        <w:separator/>
      </w:r>
    </w:p>
  </w:endnote>
  <w:endnote w:type="continuationSeparator" w:id="0">
    <w:p w14:paraId="4352F195" w14:textId="77777777" w:rsidR="00F02E10" w:rsidRDefault="00F02E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F7C43F1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D75AC" w14:textId="77777777" w:rsidR="00F02E10" w:rsidRDefault="00F02E10" w:rsidP="008068A2">
      <w:pPr>
        <w:spacing w:after="0" w:line="240" w:lineRule="auto"/>
      </w:pPr>
      <w:r>
        <w:separator/>
      </w:r>
    </w:p>
  </w:footnote>
  <w:footnote w:type="continuationSeparator" w:id="0">
    <w:p w14:paraId="6A744822" w14:textId="77777777" w:rsidR="00F02E10" w:rsidRDefault="00F02E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02E10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C223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w3schools.com/Css/css_outline.asp" TargetMode="Externa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w3schools.com/cssref/pr_class_cursor.asp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9A46FF-A8D1-4386-B1D5-B054B1FD1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6</TotalTime>
  <Pages>12</Pages>
  <Words>1177</Words>
  <Characters>671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HTML Structure Exercise</vt:lpstr>
    </vt:vector>
  </TitlesOfParts>
  <Company/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31</cp:revision>
  <cp:lastPrinted>2023-05-11T12:19:00Z</cp:lastPrinted>
  <dcterms:created xsi:type="dcterms:W3CDTF">2019-11-12T12:29:00Z</dcterms:created>
  <dcterms:modified xsi:type="dcterms:W3CDTF">2023-09-22T18:43:00Z</dcterms:modified>
  <cp:category/>
</cp:coreProperties>
</file>